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34E3EE" w14:textId="77777777" w:rsidR="00112D27" w:rsidRPr="001E11A8" w:rsidRDefault="001E11A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bookmarkStart w:id="0" w:name="_GoBack"/>
      <w:bookmarkEnd w:id="0"/>
      <w:r>
        <w:rPr>
          <w:rFonts w:asciiTheme="majorBidi" w:eastAsia="Arial" w:hAnsiTheme="majorBidi" w:cstheme="majorBidi"/>
          <w:szCs w:val="32"/>
          <w:lang w:val="en-US"/>
        </w:rPr>
        <w:t>[DATE]</w:t>
      </w:r>
    </w:p>
    <w:p w14:paraId="4E1920FD" w14:textId="77777777" w:rsidR="00112D27" w:rsidRPr="001E11A8" w:rsidRDefault="00112D2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351369BF" w14:textId="77777777" w:rsidR="00112D27" w:rsidRPr="001E11A8" w:rsidRDefault="00112D27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44CC8413" w14:textId="77777777" w:rsidR="00112D27" w:rsidRPr="001E11A8" w:rsidRDefault="00E56D79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1E11A8">
        <w:rPr>
          <w:rFonts w:asciiTheme="majorBidi" w:eastAsia="Arial" w:hAnsiTheme="majorBidi" w:cstheme="majorBidi"/>
          <w:szCs w:val="32"/>
          <w:lang w:val="en-US" w:eastAsia="en-US" w:bidi="en-US"/>
        </w:rPr>
        <w:t>Contact Name</w:t>
      </w:r>
    </w:p>
    <w:p w14:paraId="74F3B5E0" w14:textId="77777777" w:rsidR="00112D27" w:rsidRPr="001E11A8" w:rsidRDefault="00E56D7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1E11A8">
        <w:rPr>
          <w:rFonts w:asciiTheme="majorBidi" w:eastAsia="Arial" w:hAnsiTheme="majorBidi" w:cstheme="majorBidi"/>
          <w:szCs w:val="32"/>
          <w:lang w:val="en-US" w:eastAsia="en-US" w:bidi="en-US"/>
        </w:rPr>
        <w:t>Address</w:t>
      </w:r>
    </w:p>
    <w:p w14:paraId="44953E92" w14:textId="77777777" w:rsidR="001E11A8" w:rsidRDefault="00E56D79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1E11A8">
        <w:rPr>
          <w:rFonts w:asciiTheme="majorBidi" w:eastAsia="Arial" w:hAnsiTheme="majorBidi" w:cstheme="majorBidi"/>
          <w:szCs w:val="32"/>
          <w:lang w:val="en-US" w:eastAsia="en-US" w:bidi="en-US"/>
        </w:rPr>
        <w:t>Address2</w:t>
      </w:r>
    </w:p>
    <w:p w14:paraId="2C8E4BF8" w14:textId="77777777" w:rsidR="00112D27" w:rsidRPr="001E11A8" w:rsidRDefault="001E11A8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Country</w:t>
      </w:r>
      <w:r w:rsidR="00E56D79" w:rsidRPr="001E11A8">
        <w:rPr>
          <w:rFonts w:asciiTheme="majorBidi" w:eastAsia="Arial" w:hAnsiTheme="majorBidi" w:cstheme="majorBidi"/>
          <w:szCs w:val="32"/>
          <w:lang w:val="en-US" w:eastAsia="en-US" w:bidi="en-US"/>
        </w:rPr>
        <w:tab/>
      </w:r>
    </w:p>
    <w:p w14:paraId="6A053645" w14:textId="77777777" w:rsidR="00112D27" w:rsidRPr="001E11A8" w:rsidRDefault="00E56D79" w:rsidP="001E11A8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1E11A8">
        <w:rPr>
          <w:rFonts w:asciiTheme="majorBidi" w:eastAsia="Arial" w:hAnsiTheme="majorBidi" w:cstheme="majorBidi"/>
          <w:szCs w:val="32"/>
          <w:lang w:val="en-US" w:eastAsia="en-US" w:bidi="en-US"/>
        </w:rPr>
        <w:t>City</w:t>
      </w:r>
      <w:r w:rsidR="001E11A8" w:rsidRPr="001E11A8">
        <w:rPr>
          <w:rFonts w:asciiTheme="majorBidi" w:eastAsia="Arial" w:hAnsiTheme="majorBidi" w:cstheme="majorBidi"/>
          <w:szCs w:val="32"/>
          <w:lang w:val="en-US" w:eastAsia="en-US" w:bidi="en-US"/>
        </w:rPr>
        <w:t xml:space="preserve"> </w:t>
      </w:r>
      <w:r w:rsidRPr="001E11A8">
        <w:rPr>
          <w:rFonts w:asciiTheme="majorBidi" w:eastAsia="Arial" w:hAnsiTheme="majorBidi" w:cstheme="majorBidi"/>
          <w:szCs w:val="32"/>
          <w:lang w:val="en-US" w:eastAsia="en-US" w:bidi="en-US"/>
        </w:rPr>
        <w:t>/Province</w:t>
      </w:r>
    </w:p>
    <w:p w14:paraId="64FFD25A" w14:textId="62B4CA8F" w:rsidR="00112D27" w:rsidRPr="001E11A8" w:rsidRDefault="00011C1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Zip/</w:t>
      </w:r>
      <w:r w:rsidR="00E56D79" w:rsidRPr="001E11A8">
        <w:rPr>
          <w:rFonts w:asciiTheme="majorBidi" w:eastAsia="Arial" w:hAnsiTheme="majorBidi" w:cstheme="majorBidi"/>
          <w:szCs w:val="32"/>
          <w:lang w:val="en-US" w:eastAsia="en-US" w:bidi="en-US"/>
        </w:rPr>
        <w:t>Postal Code</w:t>
      </w:r>
    </w:p>
    <w:p w14:paraId="4535A601" w14:textId="77777777" w:rsidR="00112D27" w:rsidRPr="001E11A8" w:rsidRDefault="00112D27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362E5000" w14:textId="77777777" w:rsidR="00112D27" w:rsidRPr="001E11A8" w:rsidRDefault="00112D27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29BFEF76" w14:textId="77777777" w:rsidR="00112D27" w:rsidRPr="001E11A8" w:rsidRDefault="00112D27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43524514" w14:textId="3769486C" w:rsidR="00112D27" w:rsidRPr="001E11A8" w:rsidRDefault="001E11A8">
      <w:pPr>
        <w:pStyle w:val="HTMLPreformatted"/>
        <w:rPr>
          <w:rFonts w:asciiTheme="majorBidi" w:eastAsia="Arial" w:hAnsiTheme="majorBidi" w:cstheme="majorBidi"/>
          <w:b/>
          <w:sz w:val="24"/>
          <w:szCs w:val="24"/>
          <w:lang w:val="en-US" w:eastAsia="en-US" w:bidi="en-US"/>
        </w:rPr>
      </w:pPr>
      <w:r>
        <w:rPr>
          <w:rFonts w:asciiTheme="majorBidi" w:eastAsia="Arial" w:hAnsiTheme="majorBidi" w:cstheme="majorBidi"/>
          <w:b/>
          <w:color w:val="000000"/>
          <w:sz w:val="24"/>
          <w:szCs w:val="24"/>
          <w:lang w:val="en-US" w:eastAsia="en-US" w:bidi="en-US"/>
        </w:rPr>
        <w:t>RE</w:t>
      </w:r>
      <w:r w:rsidR="00E56D79" w:rsidRPr="001E11A8">
        <w:rPr>
          <w:rFonts w:asciiTheme="majorBidi" w:eastAsia="Arial" w:hAnsiTheme="majorBidi" w:cstheme="majorBidi"/>
          <w:b/>
          <w:color w:val="000000"/>
          <w:sz w:val="24"/>
          <w:szCs w:val="24"/>
          <w:lang w:val="en-US" w:eastAsia="en-US" w:bidi="en-US"/>
        </w:rPr>
        <w:t xml:space="preserve">: </w:t>
      </w:r>
      <w:r w:rsidR="00B002B6">
        <w:rPr>
          <w:rFonts w:asciiTheme="majorBidi" w:eastAsia="Arial" w:hAnsiTheme="majorBidi" w:cstheme="majorBidi"/>
          <w:b/>
          <w:sz w:val="24"/>
          <w:szCs w:val="24"/>
          <w:lang w:val="en-US" w:eastAsia="en-US" w:bidi="en-US"/>
        </w:rPr>
        <w:t xml:space="preserve">REQUEST FOR GUARANTEE PAYMENT </w:t>
      </w:r>
    </w:p>
    <w:p w14:paraId="4630E77B" w14:textId="77777777" w:rsidR="00112D27" w:rsidRPr="001E11A8" w:rsidRDefault="00112D27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</w:p>
    <w:p w14:paraId="5D2D4401" w14:textId="77777777" w:rsidR="00112D27" w:rsidRPr="001E11A8" w:rsidRDefault="00112D27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</w:p>
    <w:p w14:paraId="2C96D0E7" w14:textId="77777777" w:rsidR="00112D27" w:rsidRPr="001E11A8" w:rsidRDefault="001E11A8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Dear [CLIEN</w:t>
      </w:r>
      <w:r w:rsidR="00E56D79" w:rsidRPr="001E11A8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T NAME],</w:t>
      </w:r>
    </w:p>
    <w:p w14:paraId="30D8EF08" w14:textId="77777777" w:rsidR="00112D27" w:rsidRPr="001E11A8" w:rsidRDefault="00112D27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</w:p>
    <w:p w14:paraId="0D56D9D4" w14:textId="603C8662" w:rsidR="00112D27" w:rsidRPr="001E11A8" w:rsidRDefault="00B002B6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This letter </w:t>
      </w:r>
      <w:r w:rsidR="00011C13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serves </w:t>
      </w: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to inform</w:t>
      </w:r>
      <w:r w:rsidR="00E56D79" w:rsidRPr="001E11A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you that [Name of </w:t>
      </w:r>
      <w:r w:rsidR="00011C13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D</w:t>
      </w:r>
      <w:r w:rsidR="00E56D79" w:rsidRPr="001E11A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ebtor] is </w:t>
      </w:r>
      <w:r w:rsidR="00011C13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presen</w:t>
      </w:r>
      <w:r w:rsidR="00E56D79" w:rsidRPr="001E11A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tly in default </w:t>
      </w:r>
      <w:r w:rsidR="00011C13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within</w:t>
      </w:r>
      <w:r w:rsidR="00E56D79" w:rsidRPr="001E11A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</w:t>
      </w:r>
      <w:r w:rsidR="00011C13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their</w:t>
      </w:r>
      <w:r w:rsidR="00E56D79" w:rsidRPr="001E11A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obligations to [NAME OF COMPANY]</w:t>
      </w:r>
      <w:r w:rsidR="00011C13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,</w:t>
      </w:r>
      <w:r w:rsidR="00E56D79" w:rsidRPr="001E11A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</w:t>
      </w:r>
      <w:r w:rsidR="00011C13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to</w:t>
      </w:r>
      <w:r w:rsidR="00E56D79" w:rsidRPr="001E11A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the amount of [</w:t>
      </w:r>
      <w:r w:rsidR="00011C13" w:rsidRPr="001E11A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OWED </w:t>
      </w:r>
      <w:r w:rsidR="00E56D79" w:rsidRPr="001E11A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AMOUNT] </w:t>
      </w:r>
      <w:r w:rsidR="00011C13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since</w:t>
      </w:r>
      <w:r w:rsidR="00E56D79" w:rsidRPr="001E11A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[</w:t>
      </w:r>
      <w:r w:rsidR="00011C13" w:rsidRPr="001E11A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DATE </w:t>
      </w:r>
      <w:r w:rsidR="00011C13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of </w:t>
      </w:r>
      <w:r w:rsidR="00E56D79" w:rsidRPr="001E11A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DEFAULT].</w:t>
      </w:r>
    </w:p>
    <w:p w14:paraId="57EF5E46" w14:textId="77777777" w:rsidR="00112D27" w:rsidRPr="001E11A8" w:rsidRDefault="00112D27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15008F7B" w14:textId="34BF5C46" w:rsidR="00112D27" w:rsidRPr="001E11A8" w:rsidRDefault="00011C13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A</w:t>
      </w:r>
      <w:r w:rsidR="00E56D79" w:rsidRPr="001E11A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ccord</w:t>
      </w: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ing</w:t>
      </w:r>
      <w:r w:rsidR="00E56D79" w:rsidRPr="001E11A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</w:t>
      </w: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to </w:t>
      </w:r>
      <w:r w:rsidR="00E56D79" w:rsidRPr="001E11A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the terms</w:t>
      </w:r>
      <w:r w:rsidR="007F5BB9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and conditions of your Guarantee</w:t>
      </w:r>
      <w:r w:rsidR="00E56D79" w:rsidRPr="001E11A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dated [DATE GUARANT</w:t>
      </w: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EE</w:t>
      </w:r>
      <w:r w:rsidR="00E56D79" w:rsidRPr="001E11A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EXECUTED], you are </w:t>
      </w:r>
      <w:r w:rsidRPr="001E11A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full</w:t>
      </w: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y</w:t>
      </w:r>
      <w:r w:rsidRPr="001E11A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</w:t>
      </w:r>
      <w:r w:rsidR="00E56D79" w:rsidRPr="001E11A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responsible for all obligations of [DEBTOR]. </w:t>
      </w:r>
      <w:r w:rsidR="00B002B6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We are therefore requesting that </w:t>
      </w:r>
      <w:r w:rsidR="00E56D79" w:rsidRPr="001E11A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payment </w:t>
      </w:r>
      <w:r w:rsidR="00B002B6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is made </w:t>
      </w:r>
      <w:r w:rsidR="00E56D79" w:rsidRPr="001E11A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in full of said amount</w:t>
      </w:r>
      <w:r w:rsidR="00B002B6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, via a cashier’s che</w:t>
      </w: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que</w:t>
      </w:r>
      <w:r w:rsidR="00B002B6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by </w:t>
      </w:r>
      <w:r w:rsidR="00E56D79" w:rsidRPr="001E11A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[DEADLINE DATE], at the following address:</w:t>
      </w:r>
      <w:r w:rsidR="00E56D79">
        <w:rPr>
          <w:rFonts w:ascii="Arial" w:eastAsia="Arial" w:hAnsi="Arial" w:cs="Arial"/>
          <w:lang w:val="en-US" w:eastAsia="en-US" w:bidi="en-US"/>
        </w:rPr>
        <w:br/>
      </w:r>
      <w:r w:rsidR="00E56D79">
        <w:rPr>
          <w:rFonts w:ascii="Arial" w:eastAsia="Arial" w:hAnsi="Arial" w:cs="Arial"/>
          <w:lang w:val="en-US" w:eastAsia="en-US" w:bidi="en-US"/>
        </w:rPr>
        <w:br/>
      </w:r>
      <w:r w:rsidR="00E56D79" w:rsidRPr="001E11A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ab/>
      </w:r>
      <w:r w:rsidR="00E56D79" w:rsidRPr="001E11A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ab/>
        <w:t>[COMPANY]</w:t>
      </w:r>
    </w:p>
    <w:p w14:paraId="518D1250" w14:textId="77777777" w:rsidR="00112D27" w:rsidRPr="001E11A8" w:rsidRDefault="00E56D79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1E11A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ab/>
      </w:r>
      <w:r w:rsidRPr="001E11A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ab/>
        <w:t>[ADDRESS]</w:t>
      </w:r>
    </w:p>
    <w:p w14:paraId="2C045C7B" w14:textId="77777777" w:rsidR="00112D27" w:rsidRPr="001E11A8" w:rsidRDefault="00E56D79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1E11A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ab/>
      </w:r>
      <w:r w:rsidRPr="001E11A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ab/>
        <w:t>[ADDRESS L2]</w:t>
      </w:r>
    </w:p>
    <w:p w14:paraId="3E5CB738" w14:textId="77777777" w:rsidR="00112D27" w:rsidRPr="001E11A8" w:rsidRDefault="007F5BB9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ab/>
      </w: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ab/>
        <w:t xml:space="preserve">[CITY, COUNTRY/ </w:t>
      </w:r>
      <w:r w:rsidR="00E56D79" w:rsidRPr="001E11A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P</w:t>
      </w: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OSTAL CODE</w:t>
      </w:r>
      <w:r w:rsidR="00E56D79" w:rsidRPr="001E11A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]</w:t>
      </w:r>
    </w:p>
    <w:p w14:paraId="05EDC5B3" w14:textId="77777777" w:rsidR="00112D27" w:rsidRPr="001E11A8" w:rsidRDefault="00112D27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0DC61C27" w14:textId="256C59D7" w:rsidR="00112D27" w:rsidRPr="001E11A8" w:rsidRDefault="00B002B6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If</w:t>
      </w:r>
      <w:r w:rsidR="00E56D79" w:rsidRPr="001E11A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we </w:t>
      </w:r>
      <w:r w:rsidR="00011C13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have</w:t>
      </w:r>
      <w:r w:rsidR="00E56D79" w:rsidRPr="001E11A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not receive</w:t>
      </w:r>
      <w:r w:rsidR="00011C13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d</w:t>
      </w:r>
      <w:r w:rsidR="00E56D79" w:rsidRPr="001E11A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</w:t>
      </w:r>
      <w:r w:rsidR="00011C13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the </w:t>
      </w:r>
      <w:r w:rsidR="00E56D79" w:rsidRPr="001E11A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full payment from you by the required date, we will </w:t>
      </w:r>
      <w:r w:rsidR="00CC71B9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have no </w:t>
      </w:r>
      <w:r w:rsidR="00011C13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alternative </w:t>
      </w:r>
      <w:r w:rsidR="00CC71B9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but to take</w:t>
      </w:r>
      <w:r w:rsidR="00E56D79" w:rsidRPr="001E11A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legal </w:t>
      </w:r>
      <w:r w:rsidR="00CC71B9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action</w:t>
      </w:r>
      <w:r w:rsidR="00A44A5D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against you under your Guarantee</w:t>
      </w:r>
      <w:r w:rsidR="00E56D79" w:rsidRPr="001E11A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and will additionally assess </w:t>
      </w:r>
      <w:r w:rsidR="00E56D79" w:rsidRPr="000E43C9">
        <w:rPr>
          <w:rFonts w:asciiTheme="majorBidi" w:eastAsia="Arial" w:hAnsiTheme="majorBidi" w:cstheme="majorBidi"/>
          <w:noProof/>
          <w:sz w:val="24"/>
          <w:szCs w:val="24"/>
          <w:lang w:val="en-US" w:eastAsia="en-US" w:bidi="en-US"/>
        </w:rPr>
        <w:t>you</w:t>
      </w:r>
      <w:r w:rsidR="000E43C9">
        <w:rPr>
          <w:rFonts w:asciiTheme="majorBidi" w:eastAsia="Arial" w:hAnsiTheme="majorBidi" w:cstheme="majorBidi"/>
          <w:noProof/>
          <w:sz w:val="24"/>
          <w:szCs w:val="24"/>
          <w:lang w:val="en-US" w:eastAsia="en-US" w:bidi="en-US"/>
        </w:rPr>
        <w:t>r</w:t>
      </w:r>
      <w:r w:rsidR="00E56D79" w:rsidRPr="001E11A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legal fees and costs for such legal proceedings, a</w:t>
      </w:r>
      <w:r w:rsidR="00A44A5D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s provided to us by the Guarantee</w:t>
      </w:r>
      <w:r w:rsidR="00E56D79" w:rsidRPr="001E11A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.</w:t>
      </w:r>
    </w:p>
    <w:p w14:paraId="0432B985" w14:textId="77777777" w:rsidR="00112D27" w:rsidRPr="001E11A8" w:rsidRDefault="00112D27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2903E362" w14:textId="6FB25C8B" w:rsidR="00112D27" w:rsidRPr="001E11A8" w:rsidRDefault="00CC71B9">
      <w:pPr>
        <w:pStyle w:val="NormalSpacedCentered"/>
        <w:keepNext/>
        <w:keepLines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Please</w:t>
      </w:r>
      <w:r w:rsidR="00011C13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,</w:t>
      </w: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do not hesitate to </w:t>
      </w:r>
      <w:r w:rsidR="00E56D79" w:rsidRPr="001E11A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call the undersigned</w:t>
      </w:r>
      <w:r w:rsidR="00011C13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,</w:t>
      </w:r>
      <w:r w:rsidR="00E56D79" w:rsidRPr="001E11A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</w:t>
      </w: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if you have any questions</w:t>
      </w:r>
      <w:r w:rsidR="000E43C9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at [UNDERSIGNED’S CONTACT</w:t>
      </w:r>
      <w:r w:rsidR="00E56D79" w:rsidRPr="001E11A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NUMBER].</w:t>
      </w:r>
    </w:p>
    <w:p w14:paraId="5A74A7A1" w14:textId="77777777" w:rsidR="00112D27" w:rsidRPr="001E11A8" w:rsidRDefault="00E56D79">
      <w:pPr>
        <w:pStyle w:val="HTMLPreformatted"/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1E11A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 </w:t>
      </w:r>
    </w:p>
    <w:p w14:paraId="484FAD6B" w14:textId="77777777" w:rsidR="00112D27" w:rsidRPr="001E11A8" w:rsidRDefault="00112D2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33BCCB39" w14:textId="77777777" w:rsidR="00112D27" w:rsidRPr="001E11A8" w:rsidRDefault="0054237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Kind regards</w:t>
      </w:r>
      <w:r w:rsidR="00E56D79" w:rsidRPr="001E11A8">
        <w:rPr>
          <w:rFonts w:asciiTheme="majorBidi" w:eastAsia="Arial" w:hAnsiTheme="majorBidi" w:cstheme="majorBidi"/>
          <w:szCs w:val="32"/>
          <w:lang w:val="en-US" w:eastAsia="en-US" w:bidi="en-US"/>
        </w:rPr>
        <w:t>,</w:t>
      </w:r>
    </w:p>
    <w:p w14:paraId="3539F021" w14:textId="77777777" w:rsidR="00112D27" w:rsidRPr="001E11A8" w:rsidRDefault="00112D2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0ABDEDAB" w14:textId="77777777" w:rsidR="00112D27" w:rsidRPr="001E11A8" w:rsidRDefault="00112D2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33537E22" w14:textId="77777777" w:rsidR="00112D27" w:rsidRPr="001E11A8" w:rsidRDefault="0054237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[NAME]</w:t>
      </w:r>
    </w:p>
    <w:p w14:paraId="251A9CFE" w14:textId="77777777" w:rsidR="00112D27" w:rsidRPr="001E11A8" w:rsidRDefault="0054237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TITLE]</w:t>
      </w:r>
    </w:p>
    <w:p w14:paraId="0905906C" w14:textId="77777777" w:rsidR="00112D27" w:rsidRPr="001E11A8" w:rsidRDefault="0054237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CONTACT NUMBER]</w:t>
      </w:r>
    </w:p>
    <w:p w14:paraId="35823209" w14:textId="77777777" w:rsidR="00112D27" w:rsidRPr="001E11A8" w:rsidRDefault="0054237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COMPANY EMAIL]</w:t>
      </w:r>
      <w:r w:rsidR="00E56D79" w:rsidRPr="001E11A8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 xml:space="preserve"> </w:t>
      </w:r>
    </w:p>
    <w:sectPr w:rsidR="00112D27" w:rsidRPr="001E11A8">
      <w:footerReference w:type="default" r:id="rId6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CA9A1A" w14:textId="77777777" w:rsidR="00766962" w:rsidRDefault="00766962">
      <w:r>
        <w:separator/>
      </w:r>
    </w:p>
  </w:endnote>
  <w:endnote w:type="continuationSeparator" w:id="0">
    <w:p w14:paraId="31312B4C" w14:textId="77777777" w:rsidR="00766962" w:rsidRDefault="007669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400001FF" w:csb1="FFFF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B5DABA" w14:textId="77777777" w:rsidR="00112D27" w:rsidRPr="001E11A8" w:rsidRDefault="00E56D79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eastAsia="Arial" w:hAnsiTheme="majorBidi" w:cstheme="majorBidi"/>
        <w:b/>
        <w:szCs w:val="36"/>
        <w:lang w:val="en-US" w:eastAsia="en-US" w:bidi="en-US"/>
      </w:rPr>
    </w:pPr>
    <w:r w:rsidRPr="001E11A8">
      <w:rPr>
        <w:rFonts w:asciiTheme="majorBidi" w:eastAsia="Arial" w:hAnsiTheme="majorBidi" w:cstheme="majorBidi"/>
        <w:b/>
        <w:szCs w:val="36"/>
        <w:lang w:val="en-US" w:eastAsia="en-US" w:bidi="en-US"/>
      </w:rPr>
      <w:t xml:space="preserve">Company Name </w:t>
    </w:r>
  </w:p>
  <w:p w14:paraId="4E94C8F1" w14:textId="77777777" w:rsidR="00112D27" w:rsidRPr="001E11A8" w:rsidRDefault="00542373" w:rsidP="00542373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hAnsiTheme="majorBidi" w:cstheme="majorBidi"/>
        <w:szCs w:val="36"/>
        <w:lang w:val="en-US" w:eastAsia="en-US" w:bidi="en-US"/>
      </w:rPr>
    </w:pPr>
    <w:r>
      <w:rPr>
        <w:rFonts w:asciiTheme="majorBidi" w:eastAsia="Arial" w:hAnsiTheme="majorBidi" w:cstheme="majorBidi"/>
        <w:szCs w:val="36"/>
        <w:lang w:val="en-US" w:eastAsia="en-US" w:bidi="en-US"/>
      </w:rPr>
      <w:t>Street, City, Country</w:t>
    </w:r>
    <w:r w:rsidR="00E56D79" w:rsidRPr="001E11A8">
      <w:rPr>
        <w:rFonts w:asciiTheme="majorBidi" w:eastAsia="Arial" w:hAnsiTheme="majorBidi" w:cstheme="majorBidi"/>
        <w:szCs w:val="36"/>
        <w:lang w:val="en-US" w:eastAsia="en-US" w:bidi="en-US"/>
      </w:rPr>
      <w:t xml:space="preserve">/Province, /Postal code      Tel: </w:t>
    </w:r>
    <w:r>
      <w:rPr>
        <w:rFonts w:asciiTheme="majorBidi" w:eastAsia="Arial" w:hAnsiTheme="majorBidi" w:cstheme="majorBidi"/>
        <w:szCs w:val="36"/>
        <w:lang w:val="en-US" w:eastAsia="en-US" w:bidi="en-US"/>
      </w:rPr>
      <w:t>/ Email</w:t>
    </w:r>
    <w:r w:rsidR="00E56D79" w:rsidRPr="001E11A8">
      <w:rPr>
        <w:rFonts w:asciiTheme="majorBidi" w:eastAsia="Arial" w:hAnsiTheme="majorBidi" w:cstheme="majorBidi"/>
        <w:szCs w:val="36"/>
        <w:lang w:val="en-US" w:eastAsia="en-US" w:bidi="en-US"/>
      </w:rPr>
      <w:t xml:space="preserve">: </w:t>
    </w:r>
  </w:p>
  <w:p w14:paraId="3CEDA84F" w14:textId="77777777" w:rsidR="00112D27" w:rsidRPr="001E11A8" w:rsidRDefault="00E56D79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Theme="majorBidi" w:eastAsia="Arial" w:hAnsiTheme="majorBidi" w:cstheme="majorBidi"/>
        <w:szCs w:val="36"/>
        <w:lang w:val="fr-CA" w:eastAsia="fr-CA" w:bidi="fr-CA"/>
      </w:rPr>
    </w:pPr>
    <w:r w:rsidRPr="001E11A8">
      <w:rPr>
        <w:rStyle w:val="Hyperlink"/>
        <w:rFonts w:asciiTheme="majorBidi" w:eastAsia="Arial" w:hAnsiTheme="majorBidi" w:cstheme="majorBidi"/>
        <w:szCs w:val="36"/>
        <w:lang w:val="fr-CA" w:eastAsia="fr-CA" w:bidi="fr-CA"/>
      </w:rPr>
      <w:t>www.yourwebsite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2E7E6C" w14:textId="77777777" w:rsidR="00766962" w:rsidRDefault="00766962">
      <w:r>
        <w:separator/>
      </w:r>
    </w:p>
  </w:footnote>
  <w:footnote w:type="continuationSeparator" w:id="0">
    <w:p w14:paraId="7BA7898B" w14:textId="77777777" w:rsidR="00766962" w:rsidRDefault="0076696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NTcwsDA2tTQ2NjBW0lEKTi0uzszPAykwrgUAnBfRlCwAAAA="/>
    <w:docVar w:name="Description" w:val="Use this document to request guarantee payments. See many other finance and accounting documents which you can use in your business here https://www.templateguru.co.za/templates/finance-accounting/ "/>
    <w:docVar w:name="Excerpt" w:val="Dear [CLIENT NAME],_x000a__x000a_The purpose of this letter is to inform you that [Name of debtor] is currently in default under its obligations to [NAME OF COMPANY] in the amount of [AMOUNT OWED] as of [DEFAULT DATE]._x000a_"/>
    <w:docVar w:name="Source" w:val="www.pokernews.com"/>
    <w:docVar w:name="Tags" w:val="guarantee, demand, payment, document template, business documents, entrepreneurship, entrepreneur, collections, demand for payment on guarantee template, demand for payment on guarantee example"/>
  </w:docVars>
  <w:rsids>
    <w:rsidRoot w:val="00112D27"/>
    <w:rsid w:val="00011C13"/>
    <w:rsid w:val="00070882"/>
    <w:rsid w:val="000E43C9"/>
    <w:rsid w:val="00112D27"/>
    <w:rsid w:val="001E11A8"/>
    <w:rsid w:val="004E00F9"/>
    <w:rsid w:val="00542373"/>
    <w:rsid w:val="00766962"/>
    <w:rsid w:val="007F5BB9"/>
    <w:rsid w:val="00867D5A"/>
    <w:rsid w:val="009D6DF8"/>
    <w:rsid w:val="00A44A5D"/>
    <w:rsid w:val="00AF3872"/>
    <w:rsid w:val="00B002B6"/>
    <w:rsid w:val="00B55D92"/>
    <w:rsid w:val="00CC71B9"/>
    <w:rsid w:val="00D166E3"/>
    <w:rsid w:val="00E17C30"/>
    <w:rsid w:val="00E56D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B8C84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rFonts w:ascii="Times New Roman" w:eastAsia="Times New Roman" w:hAnsi="Times New Roman" w:cs="Times New Roman"/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customStyle="1" w:styleId="NormalSpacedCentered">
    <w:name w:val="Normal Spaced Centered"/>
    <w:basedOn w:val="Normal"/>
    <w:qFormat/>
    <w:pPr>
      <w:tabs>
        <w:tab w:val="left" w:pos="680"/>
      </w:tabs>
      <w:spacing w:before="240"/>
      <w:ind w:firstLine="360"/>
      <w:jc w:val="center"/>
    </w:pPr>
    <w:rPr>
      <w:rFonts w:ascii="Times" w:eastAsia="Times" w:hAnsi="Times" w:cs="Time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7</Words>
  <Characters>936</Characters>
  <Application>Microsoft Office Word</Application>
  <DocSecurity>0</DocSecurity>
  <Lines>4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15T12:40:00Z</dcterms:created>
  <dcterms:modified xsi:type="dcterms:W3CDTF">2019-10-21T19:06:00Z</dcterms:modified>
  <cp:category/>
</cp:coreProperties>
</file>